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4318369D"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7CC79B01" w:rsidR="008B719C" w:rsidRPr="005A3CDE" w:rsidRDefault="000D553F" w:rsidP="008B719C">
      <w:pPr>
        <w:pStyle w:val="Text11"/>
        <w:tabs>
          <w:tab w:val="left" w:pos="567"/>
        </w:tabs>
        <w:ind w:left="567"/>
        <w:rPr>
          <w:rFonts w:ascii="Calibri" w:hAnsi="Calibri" w:cs="Calibri"/>
          <w:b/>
          <w:bCs/>
          <w:color w:val="000000" w:themeColor="text1"/>
        </w:rPr>
      </w:pPr>
      <w:r>
        <w:rPr>
          <w:rFonts w:ascii="Calibri" w:hAnsi="Calibri" w:cs="Calibri"/>
          <w:b/>
          <w:bCs/>
          <w:color w:val="000000" w:themeColor="text1"/>
        </w:rPr>
        <w:t>TECHNISERV spol. s r.o.</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5B51D4C7" w:rsidR="008B719C" w:rsidRPr="00CE4464" w:rsidRDefault="008B719C" w:rsidP="008B719C">
      <w:pPr>
        <w:pStyle w:val="Text11"/>
        <w:tabs>
          <w:tab w:val="left" w:pos="567"/>
        </w:tabs>
        <w:ind w:left="567"/>
        <w:rPr>
          <w:rFonts w:ascii="Calibri" w:hAnsi="Calibri" w:cs="Calibri"/>
          <w:color w:val="000000" w:themeColor="text1"/>
        </w:rPr>
      </w:pPr>
      <w:r w:rsidRPr="00CE4464">
        <w:rPr>
          <w:rFonts w:ascii="Calibri" w:hAnsi="Calibri" w:cs="Calibri"/>
          <w:color w:val="000000" w:themeColor="text1"/>
        </w:rPr>
        <w:t xml:space="preserve">se sídlem </w:t>
      </w:r>
      <w:r w:rsidR="000D553F" w:rsidRPr="00CE4464">
        <w:rPr>
          <w:rFonts w:ascii="Calibri" w:hAnsi="Calibri" w:cs="Calibri"/>
          <w:color w:val="000000" w:themeColor="text1"/>
        </w:rPr>
        <w:t>Baarova 231/36, 140 00 Praha 4; provozovna Moskevská 86, 101 00 Praha 10,</w:t>
      </w:r>
      <w:r w:rsidRPr="00CE4464">
        <w:rPr>
          <w:rFonts w:ascii="Calibri" w:hAnsi="Calibri" w:cs="Calibri"/>
          <w:color w:val="000000" w:themeColor="text1"/>
        </w:rPr>
        <w:t xml:space="preserve"> IČO:</w:t>
      </w:r>
      <w:r w:rsidR="000D553F" w:rsidRPr="00CE4464">
        <w:rPr>
          <w:rFonts w:ascii="Calibri" w:hAnsi="Calibri" w:cs="Calibri"/>
          <w:color w:val="000000" w:themeColor="text1"/>
        </w:rPr>
        <w:t xml:space="preserve"> 44264020</w:t>
      </w:r>
      <w:r w:rsidRPr="00CE4464">
        <w:rPr>
          <w:rFonts w:ascii="Calibri" w:hAnsi="Calibri" w:cs="Calibri"/>
          <w:color w:val="000000" w:themeColor="text1"/>
        </w:rPr>
        <w:t xml:space="preserve">, zapsaná v obchodním rejstříku vedeném u </w:t>
      </w:r>
      <w:r w:rsidR="000D553F" w:rsidRPr="00CE4464">
        <w:rPr>
          <w:rFonts w:ascii="Calibri" w:hAnsi="Calibri" w:cs="Calibri"/>
          <w:color w:val="000000" w:themeColor="text1"/>
        </w:rPr>
        <w:t>Městského soudu v Praze</w:t>
      </w:r>
      <w:r w:rsidRPr="00CE4464">
        <w:rPr>
          <w:rFonts w:ascii="Calibri" w:hAnsi="Calibri" w:cs="Calibri"/>
          <w:color w:val="000000" w:themeColor="text1"/>
        </w:rPr>
        <w:t xml:space="preserve">, spisová značka </w:t>
      </w:r>
      <w:r w:rsidR="000D553F" w:rsidRPr="00CE4464">
        <w:rPr>
          <w:rFonts w:ascii="Calibri" w:hAnsi="Calibri" w:cs="Calibri"/>
          <w:color w:val="000000" w:themeColor="text1"/>
        </w:rPr>
        <w:t>C 5239</w:t>
      </w:r>
      <w:r w:rsidRPr="00CE4464">
        <w:rPr>
          <w:rFonts w:ascii="Calibri" w:hAnsi="Calibri" w:cs="Calibri"/>
          <w:color w:val="000000" w:themeColor="text1"/>
        </w:rPr>
        <w:t xml:space="preserve">, </w:t>
      </w:r>
    </w:p>
    <w:p w14:paraId="11AC1B8F" w14:textId="12F3F656" w:rsidR="008B719C" w:rsidRPr="005A3CDE" w:rsidRDefault="008B719C" w:rsidP="008B719C">
      <w:pPr>
        <w:pStyle w:val="Text11"/>
        <w:tabs>
          <w:tab w:val="left" w:pos="567"/>
        </w:tabs>
        <w:ind w:left="567"/>
        <w:rPr>
          <w:rFonts w:ascii="Calibri" w:hAnsi="Calibri" w:cs="Calibri"/>
          <w:color w:val="000000" w:themeColor="text1"/>
        </w:rPr>
      </w:pPr>
      <w:r w:rsidRPr="00CE4464">
        <w:rPr>
          <w:rFonts w:ascii="Calibri" w:hAnsi="Calibri" w:cs="Calibri"/>
          <w:color w:val="000000" w:themeColor="text1"/>
        </w:rPr>
        <w:t xml:space="preserve">zastoupená </w:t>
      </w:r>
    </w:p>
    <w:p w14:paraId="4137C4CE" w14:textId="639AE84D" w:rsidR="00434596" w:rsidRDefault="00434596" w:rsidP="008B719C">
      <w:pPr>
        <w:pStyle w:val="Text11"/>
        <w:tabs>
          <w:tab w:val="left" w:pos="567"/>
        </w:tabs>
        <w:rPr>
          <w:rFonts w:ascii="Calibri" w:hAnsi="Calibri" w:cs="Calibri"/>
          <w:color w:val="auto"/>
        </w:rPr>
      </w:pP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6A958B06"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0"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zakládajícím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0"/>
    </w:p>
    <w:p w14:paraId="0959BFC0" w14:textId="745190CB" w:rsidR="00AB4B77" w:rsidRPr="006304A7" w:rsidRDefault="00347F6A" w:rsidP="008252EC">
      <w:pPr>
        <w:pStyle w:val="Clanek11"/>
        <w:ind w:left="567"/>
        <w:rPr>
          <w:rFonts w:ascii="Calibri" w:hAnsi="Calibri" w:cs="Calibri"/>
          <w:color w:val="auto"/>
        </w:rPr>
      </w:pPr>
      <w:bookmarkStart w:id="1"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r w:rsidR="00A70D9B"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ve výši </w:t>
      </w:r>
      <w:r w:rsidR="00221D08">
        <w:rPr>
          <w:rFonts w:ascii="Calibri" w:hAnsi="Calibri" w:cs="Calibri"/>
          <w:color w:val="auto"/>
        </w:rPr>
        <w:t xml:space="preserve">50 000 Kč (slovy: </w:t>
      </w:r>
      <w:r w:rsidR="00E72A06">
        <w:rPr>
          <w:rFonts w:ascii="Calibri" w:hAnsi="Calibri" w:cs="Calibri"/>
          <w:color w:val="auto"/>
        </w:rPr>
        <w:t>padesát</w:t>
      </w:r>
      <w:r w:rsidR="006510AD">
        <w:rPr>
          <w:rFonts w:ascii="Calibri" w:hAnsi="Calibri" w:cs="Calibri"/>
          <w:color w:val="auto"/>
        </w:rPr>
        <w:t xml:space="preserve"> </w:t>
      </w:r>
      <w:r w:rsidR="006510AD">
        <w:rPr>
          <w:rFonts w:ascii="Calibri" w:hAnsi="Calibri" w:cs="Calibri"/>
          <w:color w:val="auto"/>
        </w:rPr>
        <w:lastRenderedPageBreak/>
        <w:t>tisíc korun českých</w:t>
      </w:r>
      <w:r w:rsidR="00AE64A7" w:rsidRPr="006304A7">
        <w:rPr>
          <w:rFonts w:ascii="Calibri" w:hAnsi="Calibri" w:cs="Calibri"/>
          <w:color w:val="auto"/>
        </w:rPr>
        <w:t>)</w:t>
      </w:r>
      <w:r w:rsidR="009353F6" w:rsidRPr="006304A7">
        <w:rPr>
          <w:rFonts w:ascii="Calibri" w:hAnsi="Calibri" w:cs="Calibri"/>
          <w:color w:val="auto"/>
        </w:rPr>
        <w:t xml:space="preserve"> v so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Pr>
          <w:rFonts w:ascii="Calibri" w:hAnsi="Calibri" w:cs="Calibri"/>
          <w:color w:val="auto"/>
        </w:rPr>
        <w:t>ČVUT CIIRC</w:t>
      </w:r>
      <w:r w:rsidR="000145BC">
        <w:rPr>
          <w:rFonts w:ascii="Calibri" w:hAnsi="Calibri" w:cs="Calibri"/>
          <w:color w:val="auto"/>
        </w:rPr>
        <w:t xml:space="preserve"> do patnácti </w:t>
      </w:r>
      <w:r w:rsidR="00CE58DE" w:rsidRPr="006304A7">
        <w:rPr>
          <w:rFonts w:ascii="Calibri" w:hAnsi="Calibri" w:cs="Calibri"/>
          <w:color w:val="auto"/>
        </w:rPr>
        <w:t>(</w:t>
      </w:r>
      <w:r w:rsidR="000145BC">
        <w:rPr>
          <w:rFonts w:ascii="Calibri" w:hAnsi="Calibri" w:cs="Calibri"/>
          <w:color w:val="auto"/>
        </w:rPr>
        <w:t>15</w:t>
      </w:r>
      <w:r w:rsidR="00CE58DE" w:rsidRPr="006304A7">
        <w:rPr>
          <w:rFonts w:ascii="Calibri" w:hAnsi="Calibri" w:cs="Calibri"/>
          <w:color w:val="auto"/>
        </w:rPr>
        <w:t xml:space="preserve">) dnů po uzavření této </w:t>
      </w:r>
      <w:r w:rsidR="00AA5350" w:rsidRPr="006304A7">
        <w:rPr>
          <w:rFonts w:ascii="Calibri" w:hAnsi="Calibri" w:cs="Calibri"/>
          <w:color w:val="auto"/>
        </w:rPr>
        <w:t>Smlouvy</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proofErr w:type="gramStart"/>
      <w:r w:rsidR="00A930AA" w:rsidRPr="00CD728F">
        <w:rPr>
          <w:rFonts w:ascii="Calibri" w:hAnsi="Calibri" w:cs="Calibri"/>
          <w:color w:val="auto"/>
        </w:rPr>
        <w:t>107 - </w:t>
      </w:r>
      <w:r w:rsidR="00CD728F" w:rsidRPr="00CD728F">
        <w:rPr>
          <w:rFonts w:ascii="Calibri" w:hAnsi="Calibri" w:cs="Calibri"/>
          <w:color w:val="auto"/>
        </w:rPr>
        <w:t>5264540257</w:t>
      </w:r>
      <w:proofErr w:type="gramEnd"/>
      <w:r w:rsidR="00AE64A7" w:rsidRPr="00CD728F">
        <w:rPr>
          <w:rFonts w:ascii="Calibri" w:hAnsi="Calibri" w:cs="Calibri"/>
          <w:color w:val="auto"/>
        </w:rPr>
        <w:t>/0100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se splatností </w:t>
      </w:r>
      <w:r w:rsidR="00CD728F">
        <w:rPr>
          <w:rFonts w:ascii="Calibri" w:hAnsi="Calibri" w:cs="Calibri"/>
          <w:color w:val="auto"/>
        </w:rPr>
        <w:t>třiceti</w:t>
      </w:r>
      <w:r w:rsidR="00AE53A5">
        <w:rPr>
          <w:rFonts w:ascii="Calibri" w:hAnsi="Calibri" w:cs="Calibri"/>
          <w:color w:val="auto"/>
        </w:rPr>
        <w:t xml:space="preserve"> (</w:t>
      </w:r>
      <w:r w:rsidR="00CD728F">
        <w:rPr>
          <w:rFonts w:ascii="Calibri" w:hAnsi="Calibri" w:cs="Calibri"/>
          <w:color w:val="auto"/>
        </w:rPr>
        <w:t>30</w:t>
      </w:r>
      <w:r w:rsidR="00CE58DE" w:rsidRPr="006304A7">
        <w:rPr>
          <w:rFonts w:ascii="Calibri" w:hAnsi="Calibri" w:cs="Calibri"/>
          <w:color w:val="auto"/>
        </w:rPr>
        <w:t>) dnů ode dne vystavení.</w:t>
      </w:r>
      <w:r w:rsidR="00AE64A7" w:rsidRPr="006304A7">
        <w:rPr>
          <w:rFonts w:ascii="Calibri" w:hAnsi="Calibri" w:cs="Calibri"/>
          <w:color w:val="auto"/>
        </w:rPr>
        <w:t xml:space="preserve"> </w:t>
      </w:r>
      <w:r w:rsidR="00AB4B77" w:rsidRPr="006304A7">
        <w:rPr>
          <w:rFonts w:ascii="Calibri" w:hAnsi="Calibri" w:cs="Calibri"/>
          <w:color w:val="auto"/>
        </w:rPr>
        <w:t xml:space="preserve">Nebude-li </w:t>
      </w:r>
      <w:r w:rsidR="00A130D1" w:rsidRPr="006304A7">
        <w:rPr>
          <w:rFonts w:ascii="Calibri" w:hAnsi="Calibri" w:cs="Calibri"/>
          <w:color w:val="auto"/>
        </w:rPr>
        <w:t xml:space="preserve">Partnerem </w:t>
      </w:r>
      <w:r w:rsidR="00EF1472" w:rsidRPr="006304A7">
        <w:rPr>
          <w:rFonts w:ascii="Calibri" w:hAnsi="Calibri" w:cs="Calibri"/>
          <w:color w:val="auto"/>
        </w:rPr>
        <w:t>odměna</w:t>
      </w:r>
      <w:r w:rsidR="00AB4B77" w:rsidRPr="006304A7">
        <w:rPr>
          <w:rFonts w:ascii="Calibri" w:hAnsi="Calibri" w:cs="Calibri"/>
          <w:color w:val="auto"/>
        </w:rPr>
        <w:t xml:space="preserve"> uhrazena v</w:t>
      </w:r>
      <w:r w:rsidR="00A130D1" w:rsidRPr="006304A7">
        <w:rPr>
          <w:rFonts w:ascii="Calibri" w:hAnsi="Calibri" w:cs="Calibri"/>
          <w:color w:val="auto"/>
        </w:rPr>
        <w:t> </w:t>
      </w:r>
      <w:r w:rsidR="00322B44" w:rsidRPr="006304A7">
        <w:rPr>
          <w:rFonts w:ascii="Calibri" w:hAnsi="Calibri" w:cs="Calibri"/>
          <w:color w:val="auto"/>
        </w:rPr>
        <w:t>době</w:t>
      </w:r>
      <w:r w:rsidR="00A130D1" w:rsidRPr="006304A7">
        <w:rPr>
          <w:rFonts w:ascii="Calibri" w:hAnsi="Calibri" w:cs="Calibri"/>
          <w:color w:val="auto"/>
        </w:rPr>
        <w:t xml:space="preserve"> splatnosti vystavené faktury</w:t>
      </w:r>
      <w:r w:rsidR="00AB4B77" w:rsidRPr="006304A7">
        <w:rPr>
          <w:rFonts w:ascii="Calibri" w:hAnsi="Calibri" w:cs="Calibri"/>
          <w:color w:val="auto"/>
        </w:rPr>
        <w:t xml:space="preserve">, </w:t>
      </w:r>
      <w:r w:rsidR="00322B44" w:rsidRPr="006304A7">
        <w:rPr>
          <w:rFonts w:ascii="Calibri" w:hAnsi="Calibri" w:cs="Calibri"/>
          <w:color w:val="auto"/>
        </w:rPr>
        <w:t xml:space="preserve">tato </w:t>
      </w:r>
      <w:r w:rsidR="00AA5350" w:rsidRPr="006304A7">
        <w:rPr>
          <w:rFonts w:ascii="Calibri" w:hAnsi="Calibri" w:cs="Calibri"/>
          <w:color w:val="auto"/>
        </w:rPr>
        <w:t>Smlouva</w:t>
      </w:r>
      <w:r w:rsidR="00322B44" w:rsidRPr="006304A7">
        <w:rPr>
          <w:rFonts w:ascii="Calibri" w:hAnsi="Calibri" w:cs="Calibri"/>
          <w:color w:val="auto"/>
        </w:rPr>
        <w:t xml:space="preserve"> zaniká</w:t>
      </w:r>
      <w:r w:rsidR="00A130D1" w:rsidRPr="006304A7">
        <w:rPr>
          <w:rFonts w:ascii="Calibri" w:hAnsi="Calibri" w:cs="Calibri"/>
          <w:color w:val="auto"/>
        </w:rPr>
        <w:t>.</w:t>
      </w:r>
    </w:p>
    <w:p w14:paraId="531DE105" w14:textId="7A9D48C6" w:rsidR="00AC27CA" w:rsidRPr="006304A7" w:rsidRDefault="00AE64A7">
      <w:pPr>
        <w:pStyle w:val="Nadpis1"/>
        <w:numPr>
          <w:ilvl w:val="0"/>
          <w:numId w:val="4"/>
        </w:numPr>
        <w:rPr>
          <w:rFonts w:ascii="Calibri" w:hAnsi="Calibri" w:cs="Calibri"/>
          <w:color w:val="auto"/>
        </w:rPr>
      </w:pPr>
      <w:bookmarkStart w:id="2" w:name="_Ref495063519"/>
      <w:r w:rsidRPr="006304A7">
        <w:rPr>
          <w:rFonts w:ascii="Calibri" w:hAnsi="Calibri" w:cs="Calibri"/>
          <w:color w:val="auto"/>
        </w:rPr>
        <w:t>Mlčenlivost a důvěrnost</w:t>
      </w:r>
      <w:bookmarkEnd w:id="2"/>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3"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3"/>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153BBFA2" w:rsidR="00AC6E56" w:rsidRPr="00A130D1" w:rsidRDefault="00AC6E56" w:rsidP="00AC6E56">
      <w:pPr>
        <w:pStyle w:val="Clanek11"/>
        <w:numPr>
          <w:ilvl w:val="1"/>
          <w:numId w:val="4"/>
        </w:numPr>
        <w:rPr>
          <w:rFonts w:ascii="Calibri" w:hAnsi="Calibri" w:cs="Calibri"/>
          <w:color w:val="000000" w:themeColor="text1"/>
        </w:rPr>
      </w:pPr>
      <w:bookmarkStart w:id="4"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4"/>
      <w:r w:rsidRPr="005A3CDE">
        <w:rPr>
          <w:rFonts w:ascii="Calibri" w:hAnsi="Calibri" w:cs="Calibri"/>
          <w:color w:val="000000" w:themeColor="text1"/>
        </w:rPr>
        <w:t xml:space="preserve"> </w:t>
      </w:r>
    </w:p>
    <w:p w14:paraId="4B51523E" w14:textId="77777777" w:rsidR="007C62AE" w:rsidRPr="007C62AE" w:rsidRDefault="00391DB0" w:rsidP="007C62AE">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r w:rsidR="007C62AE">
        <w:tab/>
      </w:r>
    </w:p>
    <w:p w14:paraId="73FDC093" w14:textId="337BB842" w:rsidR="007C62AE" w:rsidRPr="007C62AE" w:rsidRDefault="007C62AE" w:rsidP="007C62AE">
      <w:pPr>
        <w:pStyle w:val="Clanek11"/>
        <w:numPr>
          <w:ilvl w:val="0"/>
          <w:numId w:val="4"/>
        </w:numPr>
        <w:rPr>
          <w:rFonts w:ascii="Calibri" w:hAnsi="Calibri" w:cs="Calibri"/>
          <w:b/>
          <w:bCs/>
          <w:color w:val="auto"/>
        </w:rPr>
      </w:pPr>
      <w:r w:rsidRPr="007C62AE">
        <w:rPr>
          <w:rFonts w:ascii="Calibri" w:hAnsi="Calibri" w:cs="Calibri"/>
          <w:b/>
          <w:bCs/>
          <w:color w:val="auto"/>
        </w:rPr>
        <w:t>ZÁVĚREČNÁ USTANOVENÍ</w:t>
      </w:r>
    </w:p>
    <w:p w14:paraId="37961F58" w14:textId="77777777" w:rsidR="007C62AE" w:rsidRDefault="009661FD" w:rsidP="007C62AE">
      <w:pPr>
        <w:pStyle w:val="Clanek11"/>
        <w:numPr>
          <w:ilvl w:val="1"/>
          <w:numId w:val="4"/>
        </w:numPr>
        <w:rPr>
          <w:rFonts w:ascii="Calibri" w:hAnsi="Calibri" w:cs="Calibri"/>
          <w:color w:val="auto"/>
        </w:rPr>
      </w:pPr>
      <w:r w:rsidRPr="007C62AE">
        <w:rPr>
          <w:rFonts w:ascii="Calibri" w:hAnsi="Calibri" w:cs="Calibri"/>
          <w:color w:val="auto"/>
        </w:rPr>
        <w:t xml:space="preserve">Tato Smlouva nabývá platnosti podpisem oprávněných osob obou smluvních stran a účinnosti dnem jejího </w:t>
      </w:r>
      <w:r w:rsidR="005D350A" w:rsidRPr="007C62AE">
        <w:rPr>
          <w:rFonts w:ascii="Calibri" w:hAnsi="Calibri" w:cs="Calibri"/>
          <w:color w:val="auto"/>
        </w:rPr>
        <w:t>vložení do Registru smluv dle zákona č. 340/2015 Sb., o registru smluv</w:t>
      </w:r>
      <w:r w:rsidRPr="007C62AE">
        <w:rPr>
          <w:rFonts w:ascii="Calibri" w:hAnsi="Calibri" w:cs="Calibri"/>
          <w:color w:val="auto"/>
        </w:rPr>
        <w:t xml:space="preserve">. Vložení je povinno zajistit </w:t>
      </w:r>
      <w:r w:rsidR="00347F6A" w:rsidRPr="007C62AE">
        <w:rPr>
          <w:rFonts w:ascii="Calibri" w:hAnsi="Calibri" w:cs="Calibri"/>
          <w:color w:val="auto"/>
        </w:rPr>
        <w:t>ČVUT CIIRC</w:t>
      </w:r>
      <w:r w:rsidRPr="007C62AE">
        <w:rPr>
          <w:rFonts w:ascii="Calibri" w:hAnsi="Calibri" w:cs="Calibri"/>
          <w:color w:val="auto"/>
        </w:rPr>
        <w:t>.</w:t>
      </w:r>
    </w:p>
    <w:p w14:paraId="7F9BC47E" w14:textId="1C49001D" w:rsidR="009266F9" w:rsidRPr="007C62AE" w:rsidRDefault="009266F9" w:rsidP="007C62AE">
      <w:pPr>
        <w:pStyle w:val="Clanek11"/>
        <w:numPr>
          <w:ilvl w:val="1"/>
          <w:numId w:val="4"/>
        </w:numPr>
        <w:rPr>
          <w:rFonts w:ascii="Calibri" w:hAnsi="Calibri" w:cs="Calibri"/>
          <w:color w:val="auto"/>
        </w:rPr>
      </w:pPr>
      <w:r w:rsidRPr="007C62AE">
        <w:rPr>
          <w:rFonts w:ascii="Calibri" w:hAnsi="Calibri" w:cs="Calibri"/>
          <w:color w:val="auto"/>
        </w:rPr>
        <w:t>Tato Smlouva upravuje právní vztahy v rámci Národního centra</w:t>
      </w:r>
      <w:r w:rsidR="0047262E" w:rsidRPr="007C62AE">
        <w:rPr>
          <w:rFonts w:ascii="Calibri" w:hAnsi="Calibri" w:cs="Calibri"/>
          <w:color w:val="auto"/>
        </w:rPr>
        <w:t xml:space="preserve"> stavebnictví</w:t>
      </w:r>
      <w:r w:rsidRPr="007C62AE">
        <w:rPr>
          <w:rFonts w:ascii="Calibri" w:hAnsi="Calibri" w:cs="Calibri"/>
          <w:color w:val="auto"/>
        </w:rPr>
        <w:t xml:space="preserve"> 4.0 pouze mezi </w:t>
      </w:r>
      <w:r w:rsidR="00347F6A" w:rsidRPr="007C62AE">
        <w:rPr>
          <w:rFonts w:ascii="Calibri" w:hAnsi="Calibri" w:cs="Calibri"/>
          <w:color w:val="auto"/>
        </w:rPr>
        <w:t>ČVUT CIIRC</w:t>
      </w:r>
      <w:r w:rsidRPr="007C62AE">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lastRenderedPageBreak/>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039B41F" w14:textId="67DDC245" w:rsidR="00CD728F" w:rsidRPr="007C62AE" w:rsidRDefault="00AE64A7" w:rsidP="0067610A">
      <w:pPr>
        <w:pStyle w:val="Clanek11"/>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 </w:t>
      </w:r>
      <w:r w:rsidR="005E5210">
        <w:rPr>
          <w:rFonts w:ascii="Calibri" w:hAnsi="Calibri" w:cs="Calibri"/>
          <w:color w:val="auto"/>
        </w:rPr>
        <w:t>dvou</w:t>
      </w:r>
      <w:r w:rsidR="000145BC">
        <w:rPr>
          <w:rFonts w:ascii="Calibri" w:hAnsi="Calibri" w:cs="Calibri"/>
          <w:color w:val="auto"/>
        </w:rPr>
        <w:t xml:space="preserve"> (</w:t>
      </w:r>
      <w:r w:rsidR="005E5210">
        <w:rPr>
          <w:rFonts w:ascii="Calibri" w:hAnsi="Calibri" w:cs="Calibri"/>
          <w:color w:val="auto"/>
        </w:rPr>
        <w:t>2</w:t>
      </w:r>
      <w:r w:rsidRPr="006304A7">
        <w:rPr>
          <w:rFonts w:ascii="Calibri" w:hAnsi="Calibri" w:cs="Calibri"/>
          <w:color w:val="auto"/>
        </w:rPr>
        <w:t xml:space="preserve">) stejnopisech v českém jazyce, z nichž </w:t>
      </w:r>
      <w:r w:rsidR="00347F6A">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5E5210">
        <w:rPr>
          <w:rFonts w:ascii="Calibri" w:hAnsi="Calibri" w:cs="Calibri"/>
          <w:color w:val="auto"/>
        </w:rPr>
        <w:t>jednom</w:t>
      </w:r>
      <w:r w:rsidR="005E5210" w:rsidRPr="006304A7">
        <w:rPr>
          <w:rFonts w:ascii="Calibri" w:hAnsi="Calibri" w:cs="Calibri"/>
          <w:color w:val="auto"/>
        </w:rPr>
        <w:t xml:space="preserve"> </w:t>
      </w:r>
      <w:r w:rsidR="00CE58DE" w:rsidRPr="006304A7">
        <w:rPr>
          <w:rFonts w:ascii="Calibri" w:hAnsi="Calibri" w:cs="Calibri"/>
          <w:color w:val="auto"/>
        </w:rPr>
        <w:t>(</w:t>
      </w:r>
      <w:r w:rsidR="005E5210">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5FD82CB8" w14:textId="77777777" w:rsidR="00BF5E4D" w:rsidRDefault="00BF5E4D" w:rsidP="00BF5E4D">
      <w:pPr>
        <w:pStyle w:val="Clanek11"/>
        <w:widowControl/>
        <w:ind w:left="567"/>
        <w:rPr>
          <w:rFonts w:ascii="Calibri" w:hAnsi="Calibri" w:cs="Calibri"/>
          <w:color w:val="auto"/>
        </w:rPr>
      </w:pPr>
    </w:p>
    <w:p w14:paraId="7BF7ED96" w14:textId="782CA910" w:rsidR="00AC27CA"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p w14:paraId="645ECB9D" w14:textId="77777777" w:rsidR="00CD728F" w:rsidRPr="00BF5E4D" w:rsidRDefault="00CD728F" w:rsidP="00CD728F">
      <w:pPr>
        <w:spacing w:before="0" w:after="0"/>
        <w:rPr>
          <w:rFonts w:ascii="Calibri" w:hAnsi="Calibri" w:cs="Calibri"/>
          <w:color w:val="auto"/>
        </w:rPr>
      </w:pP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69644AD4" w:rsidR="00AC27CA" w:rsidRPr="00444B83" w:rsidRDefault="00CE4464" w:rsidP="00444B83">
            <w:pPr>
              <w:widowControl w:val="0"/>
              <w:tabs>
                <w:tab w:val="left" w:pos="567"/>
              </w:tabs>
              <w:rPr>
                <w:rFonts w:ascii="Calibri" w:hAnsi="Calibri" w:cs="Calibri"/>
                <w:b/>
                <w:color w:val="auto"/>
              </w:rPr>
            </w:pPr>
            <w:r>
              <w:rPr>
                <w:rFonts w:ascii="Calibri" w:hAnsi="Calibri" w:cs="Calibri"/>
                <w:b/>
                <w:bCs/>
                <w:color w:val="auto"/>
              </w:rPr>
              <w:t>TECHNISERV spol. s r. o.</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EC35E89" w14:textId="77777777" w:rsidR="004C3F8A" w:rsidRPr="004C3F8A" w:rsidRDefault="004C3F8A" w:rsidP="004C3F8A">
            <w:pPr>
              <w:rPr>
                <w:rFonts w:ascii="Calibri" w:hAnsi="Calibri" w:cs="Calibri"/>
                <w:color w:val="auto"/>
              </w:rPr>
            </w:pPr>
            <w:r w:rsidRPr="004C3F8A">
              <w:rPr>
                <w:rFonts w:ascii="Calibri" w:hAnsi="Calibri" w:cs="Calibri"/>
                <w:color w:val="auto"/>
              </w:rPr>
              <w:t>V Praze:</w:t>
            </w:r>
          </w:p>
          <w:p w14:paraId="26942F28" w14:textId="180E6BBD" w:rsidR="00AC27CA" w:rsidRPr="006304A7" w:rsidRDefault="004C3F8A" w:rsidP="004C3F8A">
            <w:pPr>
              <w:rPr>
                <w:rFonts w:ascii="Calibri" w:hAnsi="Calibri" w:cs="Calibri"/>
                <w:color w:val="auto"/>
              </w:rPr>
            </w:pPr>
            <w:r w:rsidRPr="004C3F8A">
              <w:rPr>
                <w:rFonts w:ascii="Calibri" w:hAnsi="Calibri" w:cs="Calibri"/>
                <w:color w:val="auto"/>
              </w:rPr>
              <w:t>Dne: 18. 1. 2022</w:t>
            </w:r>
          </w:p>
        </w:tc>
        <w:tc>
          <w:tcPr>
            <w:tcW w:w="4549" w:type="dxa"/>
            <w:tcBorders>
              <w:top w:val="nil"/>
              <w:left w:val="nil"/>
              <w:bottom w:val="nil"/>
              <w:right w:val="nil"/>
            </w:tcBorders>
            <w:shd w:val="clear" w:color="auto" w:fill="auto"/>
            <w:tcMar>
              <w:top w:w="80" w:type="dxa"/>
              <w:left w:w="80" w:type="dxa"/>
              <w:bottom w:w="80" w:type="dxa"/>
              <w:right w:w="80" w:type="dxa"/>
            </w:tcMar>
          </w:tcPr>
          <w:p w14:paraId="60BA3D88" w14:textId="77777777" w:rsidR="004C3F8A" w:rsidRPr="004C3F8A" w:rsidRDefault="004C3F8A" w:rsidP="004C3F8A">
            <w:pPr>
              <w:rPr>
                <w:rFonts w:ascii="Calibri" w:hAnsi="Calibri" w:cs="Calibri"/>
                <w:color w:val="auto"/>
              </w:rPr>
            </w:pPr>
            <w:r w:rsidRPr="004C3F8A">
              <w:rPr>
                <w:rFonts w:ascii="Calibri" w:hAnsi="Calibri" w:cs="Calibri"/>
                <w:color w:val="auto"/>
              </w:rPr>
              <w:t>V Praze:</w:t>
            </w:r>
          </w:p>
          <w:p w14:paraId="1DE1DFE9" w14:textId="63D767BA" w:rsidR="00AC27CA" w:rsidRPr="006304A7" w:rsidRDefault="004C3F8A" w:rsidP="004C3F8A">
            <w:pPr>
              <w:rPr>
                <w:rFonts w:ascii="Calibri" w:hAnsi="Calibri" w:cs="Calibri"/>
                <w:color w:val="auto"/>
              </w:rPr>
            </w:pPr>
            <w:r w:rsidRPr="004C3F8A">
              <w:rPr>
                <w:rFonts w:ascii="Calibri" w:hAnsi="Calibri" w:cs="Calibri"/>
                <w:color w:val="auto"/>
              </w:rPr>
              <w:t>Dne: 18. 1. 2022</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B8005FF" w14:textId="343DF7CB" w:rsidR="00AC27CA" w:rsidRPr="00CE4464" w:rsidRDefault="00AE64A7" w:rsidP="004156F1">
            <w:pPr>
              <w:jc w:val="left"/>
              <w:rPr>
                <w:rFonts w:ascii="Calibri" w:hAnsi="Calibri" w:cs="Calibri"/>
                <w:color w:val="auto"/>
              </w:rPr>
            </w:pPr>
            <w:r w:rsidRPr="00CE4464">
              <w:rPr>
                <w:rFonts w:ascii="Calibri" w:hAnsi="Calibri" w:cs="Calibri"/>
                <w:color w:val="auto"/>
              </w:rPr>
              <w:t xml:space="preserve">Jméno: </w:t>
            </w:r>
            <w:r w:rsidR="007E0134" w:rsidRPr="00CE4464">
              <w:rPr>
                <w:rFonts w:ascii="Calibri" w:hAnsi="Calibri" w:cs="Calibri"/>
                <w:color w:val="auto"/>
              </w:rPr>
              <w:t>Funkce: ředitel</w:t>
            </w:r>
            <w:r w:rsidRPr="00CE4464">
              <w:rPr>
                <w:rFonts w:ascii="Calibri" w:hAnsi="Calibri" w:cs="Calibri"/>
                <w:color w:val="auto"/>
              </w:rPr>
              <w:t xml:space="preserve"> </w:t>
            </w:r>
            <w:r w:rsidR="007E0134" w:rsidRPr="00CE4464">
              <w:rPr>
                <w:rFonts w:ascii="Calibri" w:hAnsi="Calibri" w:cs="Calibri"/>
                <w:bCs/>
                <w:color w:val="auto"/>
              </w:rPr>
              <w:t>Českého institutu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4857E337" w:rsidR="00AC27CA" w:rsidRPr="00CE4464" w:rsidRDefault="003F0AD6">
            <w:pPr>
              <w:rPr>
                <w:rFonts w:ascii="Calibri" w:hAnsi="Calibri" w:cs="Calibri"/>
                <w:color w:val="auto"/>
              </w:rPr>
            </w:pPr>
            <w:r w:rsidRPr="00CE4464">
              <w:rPr>
                <w:rFonts w:ascii="Calibri" w:hAnsi="Calibri" w:cs="Calibri"/>
                <w:color w:val="auto"/>
              </w:rPr>
              <w:t>Jméno:</w:t>
            </w:r>
            <w:r w:rsidR="00D20232" w:rsidRPr="00CE4464">
              <w:rPr>
                <w:rFonts w:ascii="Calibri" w:hAnsi="Calibri" w:cs="Calibri"/>
                <w:color w:val="auto"/>
              </w:rPr>
              <w:t xml:space="preserve"> </w:t>
            </w:r>
            <w:bookmarkStart w:id="5" w:name="_GoBack"/>
            <w:bookmarkEnd w:id="5"/>
          </w:p>
          <w:p w14:paraId="5310A73B" w14:textId="5B4003B9" w:rsidR="00AC27CA" w:rsidRPr="00CE4464" w:rsidRDefault="003F0AD6" w:rsidP="00221D08">
            <w:pPr>
              <w:rPr>
                <w:rFonts w:ascii="Calibri" w:hAnsi="Calibri" w:cs="Calibri"/>
                <w:color w:val="auto"/>
              </w:rPr>
            </w:pPr>
            <w:r w:rsidRPr="00CE4464">
              <w:rPr>
                <w:rFonts w:ascii="Calibri" w:hAnsi="Calibri" w:cs="Calibri"/>
                <w:color w:val="auto"/>
              </w:rPr>
              <w:t xml:space="preserve">Funkce: </w:t>
            </w:r>
            <w:r w:rsidR="00CE4464" w:rsidRPr="00CE4464">
              <w:rPr>
                <w:rFonts w:ascii="Calibri" w:hAnsi="Calibri" w:cs="Calibri"/>
                <w:color w:val="auto"/>
              </w:rPr>
              <w:t>jednatel společnosti</w:t>
            </w:r>
          </w:p>
        </w:tc>
      </w:tr>
    </w:tbl>
    <w:p w14:paraId="7793EFEA" w14:textId="6BDAF040" w:rsidR="00035981" w:rsidRDefault="00035981" w:rsidP="00D37B47">
      <w:pPr>
        <w:rPr>
          <w:rFonts w:ascii="Calibri" w:hAnsi="Calibri" w:cs="Calibri"/>
          <w:color w:val="000000" w:themeColor="text1"/>
        </w:rPr>
      </w:pPr>
    </w:p>
    <w:p w14:paraId="493FACDA" w14:textId="77777777" w:rsidR="00035981" w:rsidRDefault="00035981">
      <w:pPr>
        <w:spacing w:before="0" w:after="0"/>
        <w:jc w:val="left"/>
        <w:rPr>
          <w:rFonts w:ascii="Calibri" w:hAnsi="Calibri" w:cs="Calibri"/>
          <w:color w:val="000000" w:themeColor="text1"/>
        </w:rPr>
      </w:pPr>
      <w:r>
        <w:rPr>
          <w:rFonts w:ascii="Calibri" w:hAnsi="Calibri" w:cs="Calibri"/>
          <w:color w:val="000000" w:themeColor="text1"/>
        </w:rPr>
        <w:br w:type="page"/>
      </w: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8"/>
      <w:footerReference w:type="default" r:id="rId9"/>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62407" w14:textId="77777777" w:rsidR="000B3C72" w:rsidRDefault="000B3C72">
      <w:pPr>
        <w:spacing w:before="0" w:after="0"/>
      </w:pPr>
      <w:r>
        <w:separator/>
      </w:r>
    </w:p>
  </w:endnote>
  <w:endnote w:type="continuationSeparator" w:id="0">
    <w:p w14:paraId="077FE562" w14:textId="77777777" w:rsidR="000B3C72" w:rsidRDefault="000B3C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0D2C2" w14:textId="77777777" w:rsidR="000B3C72" w:rsidRDefault="000B3C72">
      <w:pPr>
        <w:spacing w:before="0" w:after="0"/>
      </w:pPr>
      <w:r>
        <w:separator/>
      </w:r>
    </w:p>
  </w:footnote>
  <w:footnote w:type="continuationSeparator" w:id="0">
    <w:p w14:paraId="54226576" w14:textId="77777777" w:rsidR="000B3C72" w:rsidRDefault="000B3C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4"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5" w15:restartNumberingAfterBreak="0">
    <w:nsid w:val="0EDD7663"/>
    <w:multiLevelType w:val="hybridMultilevel"/>
    <w:tmpl w:val="FBF0E0EA"/>
    <w:numStyleLink w:val="Importovanstyl5"/>
  </w:abstractNum>
  <w:abstractNum w:abstractNumId="6" w15:restartNumberingAfterBreak="0">
    <w:nsid w:val="14954568"/>
    <w:multiLevelType w:val="hybridMultilevel"/>
    <w:tmpl w:val="744AC7DC"/>
    <w:numStyleLink w:val="Importovanstyl6"/>
  </w:abstractNum>
  <w:abstractNum w:abstractNumId="7"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9" w15:restartNumberingAfterBreak="0">
    <w:nsid w:val="20396F15"/>
    <w:multiLevelType w:val="multilevel"/>
    <w:tmpl w:val="A920A160"/>
    <w:numStyleLink w:val="Importovanstyl1"/>
  </w:abstractNum>
  <w:abstractNum w:abstractNumId="10"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2"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8"/>
  </w:num>
  <w:num w:numId="2">
    <w:abstractNumId w:val="5"/>
  </w:num>
  <w:num w:numId="3">
    <w:abstractNumId w:val="0"/>
  </w:num>
  <w:num w:numId="4">
    <w:abstractNumId w:val="9"/>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4"/>
  </w:num>
  <w:num w:numId="6">
    <w:abstractNumId w:val="6"/>
  </w:num>
  <w:num w:numId="7">
    <w:abstractNumId w:val="6"/>
    <w:lvlOverride w:ilvl="0">
      <w:lvl w:ilvl="0" w:tplc="4DA29AAA">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51C335C">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25A36CA">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022481C">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8860A06">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83CB224">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F027642">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D5047CC">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A1245D0">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9"/>
  </w:num>
  <w:num w:numId="9">
    <w:abstractNumId w:val="9"/>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9"/>
  </w:num>
  <w:num w:numId="11">
    <w:abstractNumId w:val="16"/>
  </w:num>
  <w:num w:numId="12">
    <w:abstractNumId w:val="15"/>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8"/>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
  </w:num>
  <w:num w:numId="22">
    <w:abstractNumId w:val="1"/>
  </w:num>
  <w:num w:numId="23">
    <w:abstractNumId w:val="12"/>
  </w:num>
  <w:num w:numId="24">
    <w:abstractNumId w:val="1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5981"/>
    <w:rsid w:val="00040177"/>
    <w:rsid w:val="00040FBF"/>
    <w:rsid w:val="00072F4C"/>
    <w:rsid w:val="000B3C72"/>
    <w:rsid w:val="000C006B"/>
    <w:rsid w:val="000C75C7"/>
    <w:rsid w:val="000D553F"/>
    <w:rsid w:val="000F0B23"/>
    <w:rsid w:val="000F0D8F"/>
    <w:rsid w:val="00147974"/>
    <w:rsid w:val="00160C88"/>
    <w:rsid w:val="001626E8"/>
    <w:rsid w:val="001746CA"/>
    <w:rsid w:val="001A7573"/>
    <w:rsid w:val="001E239C"/>
    <w:rsid w:val="001E46F8"/>
    <w:rsid w:val="001E7D6A"/>
    <w:rsid w:val="001F1838"/>
    <w:rsid w:val="002014EC"/>
    <w:rsid w:val="00211E50"/>
    <w:rsid w:val="00221D08"/>
    <w:rsid w:val="002337CE"/>
    <w:rsid w:val="00280AF8"/>
    <w:rsid w:val="002A4570"/>
    <w:rsid w:val="002B3C40"/>
    <w:rsid w:val="002F35F6"/>
    <w:rsid w:val="002F4097"/>
    <w:rsid w:val="003009E2"/>
    <w:rsid w:val="00306176"/>
    <w:rsid w:val="003150C4"/>
    <w:rsid w:val="00322B44"/>
    <w:rsid w:val="00333C23"/>
    <w:rsid w:val="00336735"/>
    <w:rsid w:val="00345B45"/>
    <w:rsid w:val="00347F6A"/>
    <w:rsid w:val="0035044F"/>
    <w:rsid w:val="00353412"/>
    <w:rsid w:val="00370A76"/>
    <w:rsid w:val="0037275A"/>
    <w:rsid w:val="00377DF6"/>
    <w:rsid w:val="00391DB0"/>
    <w:rsid w:val="003B1161"/>
    <w:rsid w:val="003B2679"/>
    <w:rsid w:val="003D36F6"/>
    <w:rsid w:val="003E04AD"/>
    <w:rsid w:val="003F0AD6"/>
    <w:rsid w:val="003F5DB0"/>
    <w:rsid w:val="004156F1"/>
    <w:rsid w:val="00420B5E"/>
    <w:rsid w:val="00434596"/>
    <w:rsid w:val="00444B83"/>
    <w:rsid w:val="00446FF3"/>
    <w:rsid w:val="00465C84"/>
    <w:rsid w:val="0046719E"/>
    <w:rsid w:val="0047262E"/>
    <w:rsid w:val="004A0E08"/>
    <w:rsid w:val="004A1024"/>
    <w:rsid w:val="004A765E"/>
    <w:rsid w:val="004B0682"/>
    <w:rsid w:val="004C2CFA"/>
    <w:rsid w:val="004C329D"/>
    <w:rsid w:val="004C3F8A"/>
    <w:rsid w:val="004D6119"/>
    <w:rsid w:val="004E789E"/>
    <w:rsid w:val="00512F86"/>
    <w:rsid w:val="00513FFC"/>
    <w:rsid w:val="0053519C"/>
    <w:rsid w:val="0054068D"/>
    <w:rsid w:val="00552D1F"/>
    <w:rsid w:val="00564AD0"/>
    <w:rsid w:val="00573B58"/>
    <w:rsid w:val="00590100"/>
    <w:rsid w:val="00595872"/>
    <w:rsid w:val="005A15F0"/>
    <w:rsid w:val="005A3CDE"/>
    <w:rsid w:val="005B23D4"/>
    <w:rsid w:val="005D3355"/>
    <w:rsid w:val="005D350A"/>
    <w:rsid w:val="005E0F92"/>
    <w:rsid w:val="005E5210"/>
    <w:rsid w:val="00602156"/>
    <w:rsid w:val="006039B4"/>
    <w:rsid w:val="006304A7"/>
    <w:rsid w:val="00630A64"/>
    <w:rsid w:val="0063393A"/>
    <w:rsid w:val="00644C99"/>
    <w:rsid w:val="006510AD"/>
    <w:rsid w:val="006556CD"/>
    <w:rsid w:val="0067610A"/>
    <w:rsid w:val="00680D46"/>
    <w:rsid w:val="006A3F56"/>
    <w:rsid w:val="006F481B"/>
    <w:rsid w:val="00723DB5"/>
    <w:rsid w:val="0073072E"/>
    <w:rsid w:val="00755BD5"/>
    <w:rsid w:val="00765744"/>
    <w:rsid w:val="007719C8"/>
    <w:rsid w:val="007A1673"/>
    <w:rsid w:val="007C62AE"/>
    <w:rsid w:val="007E0134"/>
    <w:rsid w:val="007F08AA"/>
    <w:rsid w:val="007F3DAA"/>
    <w:rsid w:val="0081697C"/>
    <w:rsid w:val="008252EC"/>
    <w:rsid w:val="0083042A"/>
    <w:rsid w:val="00831200"/>
    <w:rsid w:val="008332ED"/>
    <w:rsid w:val="00840D25"/>
    <w:rsid w:val="008547DB"/>
    <w:rsid w:val="008671FB"/>
    <w:rsid w:val="00887E6A"/>
    <w:rsid w:val="008B719C"/>
    <w:rsid w:val="008C35E5"/>
    <w:rsid w:val="008D0681"/>
    <w:rsid w:val="008F5735"/>
    <w:rsid w:val="009233BC"/>
    <w:rsid w:val="009266F9"/>
    <w:rsid w:val="009353F6"/>
    <w:rsid w:val="009455E9"/>
    <w:rsid w:val="00947BDA"/>
    <w:rsid w:val="009661FD"/>
    <w:rsid w:val="00975B82"/>
    <w:rsid w:val="00984350"/>
    <w:rsid w:val="009E0753"/>
    <w:rsid w:val="009E12A3"/>
    <w:rsid w:val="00A01E42"/>
    <w:rsid w:val="00A12E89"/>
    <w:rsid w:val="00A130D1"/>
    <w:rsid w:val="00A1544C"/>
    <w:rsid w:val="00A457BC"/>
    <w:rsid w:val="00A60C40"/>
    <w:rsid w:val="00A70D9B"/>
    <w:rsid w:val="00A70EDD"/>
    <w:rsid w:val="00A930AA"/>
    <w:rsid w:val="00AA5350"/>
    <w:rsid w:val="00AA562E"/>
    <w:rsid w:val="00AB4B77"/>
    <w:rsid w:val="00AC27CA"/>
    <w:rsid w:val="00AC6E56"/>
    <w:rsid w:val="00AE53A5"/>
    <w:rsid w:val="00AE64A7"/>
    <w:rsid w:val="00AF0993"/>
    <w:rsid w:val="00AF4E18"/>
    <w:rsid w:val="00B219C0"/>
    <w:rsid w:val="00B2450D"/>
    <w:rsid w:val="00B47813"/>
    <w:rsid w:val="00B56B41"/>
    <w:rsid w:val="00B66DE8"/>
    <w:rsid w:val="00B708EA"/>
    <w:rsid w:val="00B87499"/>
    <w:rsid w:val="00B92172"/>
    <w:rsid w:val="00BA0091"/>
    <w:rsid w:val="00BA2A60"/>
    <w:rsid w:val="00BA76A3"/>
    <w:rsid w:val="00BA7FB0"/>
    <w:rsid w:val="00BC4FDE"/>
    <w:rsid w:val="00BD7CDA"/>
    <w:rsid w:val="00BE0AB6"/>
    <w:rsid w:val="00BF4B6E"/>
    <w:rsid w:val="00BF5E4D"/>
    <w:rsid w:val="00C065A9"/>
    <w:rsid w:val="00C44744"/>
    <w:rsid w:val="00CB55BD"/>
    <w:rsid w:val="00CD728F"/>
    <w:rsid w:val="00CE4464"/>
    <w:rsid w:val="00CE58DE"/>
    <w:rsid w:val="00D20232"/>
    <w:rsid w:val="00D3086C"/>
    <w:rsid w:val="00D3202A"/>
    <w:rsid w:val="00D37B47"/>
    <w:rsid w:val="00D41430"/>
    <w:rsid w:val="00D4289C"/>
    <w:rsid w:val="00D67CAA"/>
    <w:rsid w:val="00DB6C37"/>
    <w:rsid w:val="00E27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5300E"/>
    <w:rsid w:val="00FA6A63"/>
    <w:rsid w:val="00FB393C"/>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8A7AE-F6FC-4324-AF30-E19D00B1C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47</Words>
  <Characters>10899</Characters>
  <Application>Microsoft Office Word</Application>
  <DocSecurity>0</DocSecurity>
  <Lines>90</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4T08:15:00Z</dcterms:created>
  <dcterms:modified xsi:type="dcterms:W3CDTF">2022-02-04T10:39:00Z</dcterms:modified>
</cp:coreProperties>
</file>